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4EACC" w14:textId="1F1F7109" w:rsidR="00A841D3" w:rsidRDefault="00375B7A" w:rsidP="00A841D3">
      <w:pPr>
        <w:suppressAutoHyphens/>
        <w:spacing w:before="180"/>
        <w:rPr>
          <w:rStyle w:val="Heading1Char"/>
        </w:rPr>
      </w:pPr>
      <w:bookmarkStart w:id="0" w:name="_GoBack"/>
      <w:bookmarkEnd w:id="0"/>
      <w:r>
        <w:rPr>
          <w:rStyle w:val="Heading1Char"/>
        </w:rPr>
        <w:t>I Used to Think…but Now I Know</w:t>
      </w:r>
    </w:p>
    <w:p w14:paraId="73B66A3A" w14:textId="757042A8" w:rsidR="003A4ECD" w:rsidRPr="003A4ECD" w:rsidRDefault="003A4ECD" w:rsidP="00F5311C">
      <w:pPr>
        <w:pStyle w:val="BodyText"/>
        <w:spacing w:after="240"/>
        <w:rPr>
          <w:rStyle w:val="Heading1Char"/>
          <w:rFonts w:ascii="Calibri" w:eastAsia="Calibri" w:hAnsi="Calibri" w:cstheme="minorBidi"/>
          <w:b w:val="0"/>
          <w:bCs w:val="0"/>
          <w:color w:val="auto"/>
          <w:sz w:val="24"/>
          <w:szCs w:val="24"/>
        </w:rPr>
      </w:pPr>
    </w:p>
    <w:tbl>
      <w:tblPr>
        <w:tblStyle w:val="GridTable1Light-Accent21"/>
        <w:tblW w:w="0" w:type="auto"/>
        <w:tblInd w:w="720" w:type="dxa"/>
        <w:tblLook w:val="04A0" w:firstRow="1" w:lastRow="0" w:firstColumn="1" w:lastColumn="0" w:noHBand="0" w:noVBand="1"/>
      </w:tblPr>
      <w:tblGrid>
        <w:gridCol w:w="3600"/>
        <w:gridCol w:w="3600"/>
      </w:tblGrid>
      <w:tr w:rsidR="00B4661D" w:rsidRPr="00141663" w14:paraId="34F86988" w14:textId="77777777" w:rsidTr="00AC28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3E5C61" w:themeFill="accent2"/>
            <w:vAlign w:val="center"/>
          </w:tcPr>
          <w:p w14:paraId="78214E65" w14:textId="028A4A4F" w:rsidR="00B4661D" w:rsidRPr="00141663" w:rsidRDefault="00B4661D" w:rsidP="00AC288D">
            <w:pPr>
              <w:jc w:val="center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 xml:space="preserve">I </w:t>
            </w:r>
            <w:r w:rsidR="00375B7A">
              <w:rPr>
                <w:rFonts w:asciiTheme="majorHAnsi" w:hAnsiTheme="majorHAnsi"/>
                <w:color w:val="FFFFFF" w:themeColor="background1"/>
                <w:szCs w:val="18"/>
              </w:rPr>
              <w:t>U</w:t>
            </w:r>
            <w:r w:rsidR="00375B7A">
              <w:rPr>
                <w:color w:val="FFFFFF" w:themeColor="background1"/>
                <w:szCs w:val="18"/>
              </w:rPr>
              <w:t xml:space="preserve">sed to </w:t>
            </w:r>
            <w:r>
              <w:rPr>
                <w:rFonts w:asciiTheme="majorHAnsi" w:hAnsiTheme="majorHAnsi"/>
                <w:color w:val="FFFFFF" w:themeColor="background1"/>
                <w:szCs w:val="18"/>
              </w:rPr>
              <w:t>Think</w:t>
            </w:r>
          </w:p>
        </w:tc>
        <w:tc>
          <w:tcPr>
            <w:tcW w:w="3600" w:type="dxa"/>
            <w:shd w:val="clear" w:color="auto" w:fill="3E5C61" w:themeFill="accent2"/>
            <w:vAlign w:val="center"/>
          </w:tcPr>
          <w:p w14:paraId="30C97393" w14:textId="4A604B90" w:rsidR="00B4661D" w:rsidRPr="00141663" w:rsidRDefault="00375B7A" w:rsidP="00AC2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>…but Now I Know</w:t>
            </w:r>
          </w:p>
        </w:tc>
      </w:tr>
      <w:tr w:rsidR="00B4661D" w:rsidRPr="00141663" w14:paraId="3FDA5AD9" w14:textId="77777777" w:rsidTr="00AC288D">
        <w:trPr>
          <w:trHeight w:val="19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8380589" w14:textId="06F9ED44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8391DDA" w14:textId="102FC39F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30D6F2BC" w14:textId="77777777" w:rsidTr="00AC288D">
        <w:trPr>
          <w:trHeight w:val="1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B276BAB" w14:textId="77777777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25A64BA" w14:textId="77777777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C6B3565" w14:textId="77777777" w:rsidTr="00AC288D">
        <w:trPr>
          <w:trHeight w:val="1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757085" w14:textId="77777777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66A7084" w14:textId="77777777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5468633" w14:textId="77777777" w:rsidTr="00AC288D">
        <w:trPr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5CB466" w14:textId="77777777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817A87" w14:textId="77777777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</w:tbl>
    <w:p w14:paraId="7FCE3C71" w14:textId="5852AE7C" w:rsidR="00B441CE" w:rsidRPr="003A4ECD" w:rsidRDefault="00B441CE" w:rsidP="00D552D5">
      <w:pPr>
        <w:pStyle w:val="BodyText"/>
        <w:rPr>
          <w:rStyle w:val="subtext"/>
          <w:rFonts w:cstheme="minorBidi"/>
          <w:color w:val="auto"/>
          <w:sz w:val="24"/>
          <w:szCs w:val="24"/>
        </w:rPr>
      </w:pPr>
    </w:p>
    <w:sectPr w:rsidR="00B441CE" w:rsidRPr="003A4ECD" w:rsidSect="00B441CE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9F8AD" w14:textId="77777777" w:rsidR="00CC240A" w:rsidRDefault="00CC240A" w:rsidP="000858BD">
      <w:r>
        <w:separator/>
      </w:r>
    </w:p>
  </w:endnote>
  <w:endnote w:type="continuationSeparator" w:id="0">
    <w:p w14:paraId="5D6E8D0F" w14:textId="77777777" w:rsidR="00CC240A" w:rsidRDefault="00CC240A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altName w:val="HGPMinchoE"/>
    <w:charset w:val="80"/>
    <w:family w:val="roman"/>
    <w:pitch w:val="variable"/>
    <w:sig w:usb0="E00002FF" w:usb1="2AC7EDFE" w:usb2="00000012" w:usb3="00000000" w:csb0="0002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Sans">
    <w:altName w:val="Times New Roman"/>
    <w:charset w:val="00"/>
    <w:family w:val="auto"/>
    <w:pitch w:val="variable"/>
    <w:sig w:usb0="00000001" w:usb1="4000205B" w:usb2="00000028" w:usb3="00000000" w:csb0="0000019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99587" w14:textId="77777777" w:rsidR="005B2A6C" w:rsidRDefault="005B2A6C" w:rsidP="000858BD">
    <w:pPr>
      <w:tabs>
        <w:tab w:val="right" w:pos="7740"/>
      </w:tabs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D3F6C7" wp14:editId="73FE3DC6">
              <wp:simplePos x="0" y="0"/>
              <wp:positionH relativeFrom="column">
                <wp:posOffset>-352425</wp:posOffset>
              </wp:positionH>
              <wp:positionV relativeFrom="paragraph">
                <wp:posOffset>-269875</wp:posOffset>
              </wp:positionV>
              <wp:extent cx="5362575" cy="3048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6257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0D91C4" w14:textId="6FA0B842" w:rsidR="005B2A6C" w:rsidRDefault="00AC288D" w:rsidP="00243044">
                          <w:pPr>
                            <w:pStyle w:val="Heading3"/>
                          </w:pPr>
                          <w:r>
                            <w:t>Immersing Students in Emerging Technologies</w:t>
                          </w:r>
                          <w:r w:rsidR="00D552D5">
                            <w:t xml:space="preserve">: I </w:t>
                          </w:r>
                          <w:r w:rsidR="00375B7A">
                            <w:t>Used to Think</w:t>
                          </w:r>
                          <w:r w:rsidR="00D552D5">
                            <w:t>…</w:t>
                          </w:r>
                          <w:r w:rsidR="00375B7A">
                            <w:t>but Now I Know</w:t>
                          </w:r>
                          <w:r w:rsidR="00D552D5">
                            <w:t>…</w:t>
                          </w:r>
                        </w:p>
                        <w:p w14:paraId="269DF973" w14:textId="77777777" w:rsidR="005B2A6C" w:rsidRDefault="005B2A6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D3F6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27.75pt;margin-top:-21.25pt;width:422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" filled="f" stroked="f">
              <v:textbox>
                <w:txbxContent>
                  <w:p w14:paraId="5F0D91C4" w14:textId="6FA0B842" w:rsidR="005B2A6C" w:rsidRDefault="00AC288D" w:rsidP="00243044">
                    <w:pPr>
                      <w:pStyle w:val="Heading3"/>
                    </w:pPr>
                    <w:r>
                      <w:t>Immersing Students in Emerging Technologies</w:t>
                    </w:r>
                    <w:r w:rsidR="00D552D5">
                      <w:t xml:space="preserve">: I </w:t>
                    </w:r>
                    <w:r w:rsidR="00375B7A">
                      <w:t>Used to Think</w:t>
                    </w:r>
                    <w:r w:rsidR="00D552D5">
                      <w:t>…</w:t>
                    </w:r>
                    <w:r w:rsidR="00375B7A">
                      <w:t>but Now I Know</w:t>
                    </w:r>
                    <w:r w:rsidR="00D552D5">
                      <w:t>…</w:t>
                    </w:r>
                  </w:p>
                  <w:p w14:paraId="269DF973" w14:textId="77777777" w:rsidR="005B2A6C" w:rsidRDefault="005B2A6C"/>
                </w:txbxContent>
              </v:textbox>
            </v:shape>
          </w:pict>
        </mc:Fallback>
      </mc:AlternateContent>
    </w:r>
    <w:r>
      <w:t xml:space="preserve"> </w:t>
    </w:r>
    <w:r>
      <w:tab/>
    </w:r>
    <w:r>
      <w:rPr>
        <w:noProof/>
      </w:rPr>
      <w:drawing>
        <wp:anchor distT="0" distB="0" distL="114300" distR="114300" simplePos="0" relativeHeight="251658240" behindDoc="1" locked="0" layoutInCell="1" allowOverlap="1" wp14:anchorId="7572540A" wp14:editId="3E0EF659">
          <wp:simplePos x="0" y="0"/>
          <wp:positionH relativeFrom="column">
            <wp:posOffset>914400</wp:posOffset>
          </wp:positionH>
          <wp:positionV relativeFrom="paragraph">
            <wp:posOffset>-131445</wp:posOffset>
          </wp:positionV>
          <wp:extent cx="4572000" cy="316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FF75C" w14:textId="77777777" w:rsidR="00CC240A" w:rsidRDefault="00CC240A" w:rsidP="000858BD">
      <w:r>
        <w:separator/>
      </w:r>
    </w:p>
  </w:footnote>
  <w:footnote w:type="continuationSeparator" w:id="0">
    <w:p w14:paraId="49DA636F" w14:textId="77777777" w:rsidR="00CC240A" w:rsidRDefault="00CC240A" w:rsidP="00085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20082"/>
    <w:multiLevelType w:val="hybridMultilevel"/>
    <w:tmpl w:val="31586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D6C"/>
    <w:multiLevelType w:val="hybridMultilevel"/>
    <w:tmpl w:val="6694D192"/>
    <w:lvl w:ilvl="0" w:tplc="61F214C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/>
        <w:bCs/>
        <w:i w:val="0"/>
        <w:iCs w:val="0"/>
        <w:color w:val="910D28" w:themeColor="accent1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2B0011"/>
    <w:multiLevelType w:val="hybridMultilevel"/>
    <w:tmpl w:val="F23C6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C1E7A"/>
    <w:multiLevelType w:val="hybridMultilevel"/>
    <w:tmpl w:val="9DDED162"/>
    <w:lvl w:ilvl="0" w:tplc="8960CA0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1D4B03"/>
    <w:multiLevelType w:val="hybridMultilevel"/>
    <w:tmpl w:val="F9F4AAF0"/>
    <w:lvl w:ilvl="0" w:tplc="46D836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D7D75" w:themeColor="accent3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MDM1Njc1MLEwM7RQ0lEKTi0uzszPAykwqgUA8pecfiwAAAA="/>
  </w:docVars>
  <w:rsids>
    <w:rsidRoot w:val="000858BD"/>
    <w:rsid w:val="000852C5"/>
    <w:rsid w:val="000858BD"/>
    <w:rsid w:val="00161067"/>
    <w:rsid w:val="00243044"/>
    <w:rsid w:val="0032226D"/>
    <w:rsid w:val="00361887"/>
    <w:rsid w:val="00375B7A"/>
    <w:rsid w:val="003A4ECD"/>
    <w:rsid w:val="003E0CDC"/>
    <w:rsid w:val="005B2A6C"/>
    <w:rsid w:val="00600DD7"/>
    <w:rsid w:val="0089430D"/>
    <w:rsid w:val="00981C31"/>
    <w:rsid w:val="00A57937"/>
    <w:rsid w:val="00A841D3"/>
    <w:rsid w:val="00AA3087"/>
    <w:rsid w:val="00AB38AC"/>
    <w:rsid w:val="00AC288D"/>
    <w:rsid w:val="00B441CE"/>
    <w:rsid w:val="00B4661D"/>
    <w:rsid w:val="00C8363D"/>
    <w:rsid w:val="00CC240A"/>
    <w:rsid w:val="00CD4565"/>
    <w:rsid w:val="00CE24CC"/>
    <w:rsid w:val="00D35E41"/>
    <w:rsid w:val="00D552D5"/>
    <w:rsid w:val="00D77E23"/>
    <w:rsid w:val="00E57792"/>
    <w:rsid w:val="00F5311C"/>
    <w:rsid w:val="00F5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656F40"/>
  <w14:defaultImageDpi w14:val="300"/>
  <w15:docId w15:val="{75C82150-1EA8-4E71-9EDC-0765A44B5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7E23"/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E2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52C5"/>
    <w:pPr>
      <w:keepNext/>
      <w:keepLines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981C31"/>
    <w:rPr>
      <w:rFonts w:ascii="Calibri" w:hAnsi="Calibri" w:cs="OpenSans"/>
      <w:color w:val="4E6F74"/>
      <w:sz w:val="14"/>
      <w:szCs w:val="14"/>
    </w:rPr>
  </w:style>
  <w:style w:type="character" w:customStyle="1" w:styleId="Heading1Char">
    <w:name w:val="Heading 1 Char"/>
    <w:basedOn w:val="DefaultParagraphFont"/>
    <w:link w:val="Heading1"/>
    <w:uiPriority w:val="9"/>
    <w:rsid w:val="00D77E2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customStyle="1" w:styleId="PullQuote">
    <w:name w:val="Pull Quote"/>
    <w:basedOn w:val="Normal"/>
    <w:qFormat/>
    <w:rsid w:val="00600DD7"/>
    <w:pPr>
      <w:widowControl w:val="0"/>
      <w:suppressAutoHyphens/>
      <w:autoSpaceDE w:val="0"/>
      <w:autoSpaceDN w:val="0"/>
      <w:adjustRightInd w:val="0"/>
      <w:spacing w:before="180"/>
      <w:ind w:left="720" w:right="720"/>
      <w:textAlignment w:val="center"/>
    </w:pPr>
    <w:rPr>
      <w:rFonts w:cs="Times-Roman"/>
      <w:color w:val="85592C" w:themeColor="accent4"/>
      <w:sz w:val="22"/>
    </w:rPr>
  </w:style>
  <w:style w:type="paragraph" w:styleId="Header">
    <w:name w:val="header"/>
    <w:basedOn w:val="Normal"/>
    <w:link w:val="Head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044"/>
    <w:rPr>
      <w:rFonts w:ascii="Calibri" w:hAnsi="Calibri"/>
      <w:color w:val="2E2E2E" w:themeColor="text1"/>
      <w:sz w:val="18"/>
    </w:rPr>
  </w:style>
  <w:style w:type="paragraph" w:styleId="Footer">
    <w:name w:val="footer"/>
    <w:basedOn w:val="Normal"/>
    <w:link w:val="Foot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044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852C5"/>
    <w:rPr>
      <w:rFonts w:asciiTheme="majorHAnsi" w:eastAsiaTheme="majorEastAsia" w:hAnsiTheme="majorHAnsi" w:cstheme="majorBidi"/>
      <w:b/>
      <w:color w:val="2E2E2E" w:themeColor="text1"/>
      <w:sz w:val="22"/>
    </w:rPr>
  </w:style>
  <w:style w:type="paragraph" w:styleId="ListParagraph">
    <w:name w:val="List Paragraph"/>
    <w:basedOn w:val="Normal"/>
    <w:uiPriority w:val="34"/>
    <w:qFormat/>
    <w:rsid w:val="00AA3087"/>
    <w:pPr>
      <w:ind w:left="720"/>
      <w:contextualSpacing/>
    </w:pPr>
  </w:style>
  <w:style w:type="table" w:customStyle="1" w:styleId="GridTable4-Accent21">
    <w:name w:val="Grid Table 4 - Accent 21"/>
    <w:basedOn w:val="TableNormal"/>
    <w:uiPriority w:val="49"/>
    <w:rsid w:val="00AA3087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3A4ECD"/>
    <w:pPr>
      <w:widowControl w:val="0"/>
      <w:spacing w:before="158"/>
      <w:ind w:left="100"/>
    </w:pPr>
    <w:rPr>
      <w:rFonts w:eastAsia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4ECD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3A4ECD"/>
    <w:pPr>
      <w:widowControl w:val="0"/>
    </w:pPr>
    <w:rPr>
      <w:rFonts w:asciiTheme="minorHAnsi" w:eastAsiaTheme="minorHAnsi" w:hAnsiTheme="minorHAnsi"/>
      <w:color w:val="auto"/>
      <w:sz w:val="22"/>
      <w:szCs w:val="22"/>
    </w:rPr>
  </w:style>
  <w:style w:type="table" w:customStyle="1" w:styleId="GridTable1Light-Accent21">
    <w:name w:val="Grid Table 1 Light - Accent 21"/>
    <w:basedOn w:val="TableNormal"/>
    <w:uiPriority w:val="46"/>
    <w:rsid w:val="003A4ECD"/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A9C3C8" w:themeColor="accent2" w:themeTint="66"/>
        <w:left w:val="single" w:sz="4" w:space="0" w:color="A9C3C8" w:themeColor="accent2" w:themeTint="66"/>
        <w:bottom w:val="single" w:sz="4" w:space="0" w:color="A9C3C8" w:themeColor="accent2" w:themeTint="66"/>
        <w:right w:val="single" w:sz="4" w:space="0" w:color="A9C3C8" w:themeColor="accent2" w:themeTint="66"/>
        <w:insideH w:val="single" w:sz="4" w:space="0" w:color="A9C3C8" w:themeColor="accent2" w:themeTint="66"/>
        <w:insideV w:val="single" w:sz="4" w:space="0" w:color="A9C3C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EA6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A6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20 Center</Company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yna Pond</dc:creator>
  <cp:lastModifiedBy>McDonald, Matt R.</cp:lastModifiedBy>
  <cp:revision>2</cp:revision>
  <dcterms:created xsi:type="dcterms:W3CDTF">2020-02-21T19:45:00Z</dcterms:created>
  <dcterms:modified xsi:type="dcterms:W3CDTF">2020-02-21T19:45:00Z</dcterms:modified>
</cp:coreProperties>
</file>